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Mari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Estera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Romania Novara, NO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Novara, NO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5/09/1988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201199848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maria.estera@yahoo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4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4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4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4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